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211017150f9dc2b4dacd0af6d52e8985d84bcbb"/>
    <w:p>
      <w:pPr>
        <w:pStyle w:val="Heading1"/>
      </w:pPr>
      <w:r>
        <w:t xml:space="preserve">Cover Letter for Oceanographer Position in Brazil Brasília</w:t>
      </w:r>
    </w:p>
    <w:p>
      <w:pPr>
        <w:pStyle w:val="FirstParagraph"/>
      </w:pPr>
      <w:r>
        <w:rPr>
          <w:bCs/>
          <w:b/>
        </w:rPr>
        <w:t xml:space="preserve">Dear Hiring Committee,</w:t>
      </w:r>
    </w:p>
    <w:p>
      <w:pPr>
        <w:pStyle w:val="BodyText"/>
      </w:pPr>
      <w:r>
        <w:t xml:space="preserve">I am writing to express my sincere interest in the Oceanographer position at [Institution Name] in Brazil Brasília. As a dedicated and experienced professional with a profound passion for marine science and environmental conservation, I am eager to contribute my expertise to support Brazil’s critical efforts in oceanographic research, coastal management, and sustainable development. This opportunity aligns perfectly with my academic background, fieldwork experience, and commitment to advancing scientific knowledge in the unique marine ecosystems of Brazil Brasília.</w:t>
      </w:r>
    </w:p>
    <w:p>
      <w:pPr>
        <w:pStyle w:val="BodyText"/>
      </w:pPr>
      <w:r>
        <w:t xml:space="preserve">As an Oceanographer with [Number] years of experience in marine data analysis, ecosystem monitoring, and climate change studies, I have developed a comprehensive understanding of the challenges and opportunities facing coastal and oceanic regions. My work has focused on interdisciplinary approaches to address issues such as biodiversity preservation, pollution mitigation, and the impact of human activity on marine environments. In Brazil Brasília—a region with diverse coastal ecosystems, including the Amazon River estuary and the Atlantic coast—my skills in oceanographic modeling, remote sensing, and field data collection would be invaluable.</w:t>
      </w:r>
    </w:p>
    <w:p>
      <w:pPr>
        <w:pStyle w:val="BodyText"/>
      </w:pPr>
      <w:r>
        <w:t xml:space="preserve">During my academic journey at [University Name], I specialized in Oceanography with a focus on [specific area, e.g., marine biodiversity or climate dynamics]. This foundation was further strengthened through fieldwork in the South Atlantic, where I collaborated with institutions such as the Brazilian Navy’s Hydrographic Office and local environmental agencies. These experiences not only honed my technical skills but also deepened my appreciation for Brazil’s unique marine resources and the importance of protecting them. My thesis on [specific topic, e.g., "Impact of Deforestation on Coastal Erosion in Brazil"] received recognition for its contribution to understanding the interplay between terrestrial and marine systems.</w:t>
      </w:r>
    </w:p>
    <w:p>
      <w:pPr>
        <w:pStyle w:val="BodyText"/>
      </w:pPr>
      <w:r>
        <w:t xml:space="preserve">My professional career has been defined by a commitment to applying oceanographic research to real-world challenges. At [Previous Employer/Organization], I led projects that involved mapping marine habitats, analyzing satellite imagery for pollution tracking, and developing predictive models for coastal flooding. These initiatives were instrumental in supporting policy decisions related to marine conservation in Brazil Brasília. For instance, my work on [specific project] directly informed the creation of a protected zone along the [specific coastal area], safeguarding critical habitats for species such as sea turtles and mangrove ecosystems.</w:t>
      </w:r>
    </w:p>
    <w:p>
      <w:pPr>
        <w:pStyle w:val="BodyText"/>
      </w:pPr>
      <w:r>
        <w:t xml:space="preserve">What sets me apart as an Oceanographer is my ability to bridge scientific research with actionable solutions. In Brazil Brasília, where rapid urbanization and industrial growth pose significant threats to marine environments, I am eager to collaborate with local stakeholders, including government agencies like the Brazilian Institute of Environment and Renewable Natural Resources (IBAMA) and academic institutions such as the University of Brasília. My proficiency in Portuguese—both spoken and written—ensures seamless communication with teams and communities, while my fluency in English allows for international collaboration on global oceanographic initiatives.</w:t>
      </w:r>
    </w:p>
    <w:p>
      <w:pPr>
        <w:pStyle w:val="BodyText"/>
      </w:pPr>
      <w:r>
        <w:t xml:space="preserve">I am particularly drawn to this opportunity because of Brazil’s role as a leader in marine conservation within the Global South. The country’s efforts to balance economic development with environmental stewardship align with my professional ethos. In Brasília, I would bring expertise in [specific skills, e.g., oceanographic data visualization, climate resilience planning], which are essential for addressing issues like rising sea levels, plastic pollution, and habitat degradation. Additionally, my experience in securing grants from organizations such as the National Council for Scientific and Technological Development (CNPq) would enable me to contribute to funding projects that advance Brazil’s marine research agenda.</w:t>
      </w:r>
    </w:p>
    <w:p>
      <w:pPr>
        <w:pStyle w:val="BodyText"/>
      </w:pPr>
      <w:r>
        <w:t xml:space="preserve">One of my most rewarding experiences was working with local communities in northern Brazil to monitor water quality and restore mangrove forests. This project not only improved environmental health but also empowered residents through education and sustainable practices. I believe that effective oceanography requires a holistic approach, integrating science, policy, and community engagement. In Brazil Brasília, I aim to foster similar partnerships that prioritize the well-being of both ecosystems and people.</w:t>
      </w:r>
    </w:p>
    <w:p>
      <w:pPr>
        <w:pStyle w:val="BodyText"/>
      </w:pPr>
      <w:r>
        <w:t xml:space="preserve">As an Oceanographer, I am driven by the belief that scientific research must serve humanity’s long-term interests. Brazil Brasília’s strategic location at the intersection of freshwater and marine systems makes it a critical hub for studying global environmental changes. My goal is to contribute to cutting-edge research that informs national and international policies while inspiring future generations of scientists through mentorship and public outreach.</w:t>
      </w:r>
    </w:p>
    <w:p>
      <w:pPr>
        <w:pStyle w:val="BodyText"/>
      </w:pPr>
      <w:r>
        <w:t xml:space="preserve">I am confident that my background, skills, and passion for oceanography make me a strong candidate for this position. I would welcome the opportunity to discuss how my qualifications align with the goals of [Institution Name] in Brazil Brasília. Thank you for considering my application. I look forward to the possibility of contributing to your team’s mission of advancing marine science and environmental sustainabil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Brazil Brasília</dc:title>
  <dc:creator/>
  <dc:language>en</dc:language>
  <cp:keywords/>
  <dcterms:created xsi:type="dcterms:W3CDTF">2026-07-21T08:46:35Z</dcterms:created>
  <dcterms:modified xsi:type="dcterms:W3CDTF">2026-07-21T08:46:35Z</dcterms:modified>
</cp:coreProperties>
</file>

<file path=docProps/custom.xml><?xml version="1.0" encoding="utf-8"?>
<Properties xmlns="http://schemas.openxmlformats.org/officeDocument/2006/custom-properties" xmlns:vt="http://schemas.openxmlformats.org/officeDocument/2006/docPropsVTypes"/>
</file>